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1101</w:t>
      </w:r>
      <w:r>
        <w:t xml:space="preserve"> </w:t>
      </w:r>
      <w:r>
        <w:t xml:space="preserve">คณิตศาสตร์</w:t>
      </w:r>
      <w:r>
        <w:t xml:space="preserve"> </w:t>
      </w:r>
      <w:r>
        <w:t xml:space="preserve">ม.4/)</w:t>
      </w:r>
      <w:r>
        <w:t xml:space="preserve"> </w:t>
      </w:r>
      <w:r>
        <w:t xml:space="preserve">06062566</w:t>
      </w:r>
      <w:r>
        <w:t xml:space="preserve"> </w:t>
      </w:r>
      <w:r>
        <w:t xml:space="preserve">(เติ้ล)</w:t>
      </w:r>
    </w:p>
    <w:p>
      <w:pPr>
        <w:pStyle w:val="Date"/>
      </w:pPr>
      <w:r>
        <w:t xml:space="preserve">วันศุกร์ที่</w:t>
      </w:r>
      <w:r>
        <w:t xml:space="preserve"> </w:t>
      </w:r>
      <w:r>
        <w:t xml:space="preserve">12</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มื่อคืนนี้ฝนตกอากาศดีมากเลยนะคะ ทีนี้ครูปิ๊กถามหน่อยว่าจำได้ไหม สัปดาห์ที่แล้วที่เราเรียนนะคะ เรื่องที่มาแล้วก็ผู้คิดค้นเซตพอจะจำได้ไหมคะ น้องหยกมา โอเค นั่งให้เรียบร้อยนะคะ จำได้ไหม ทำไมเซต ทำไมมันถึงต้องนำเรื่องนี้เข้ามาใช่ เหตุผลเพราะอะไรคะ ทำไม ทำไมเราถึงต้องเรียนเรื่องเซต ทำไมเราถึงต้องเรียนเรื่องเซต ที่ไปที่มา เพราะ เพราะอะไรคะ เพราะโลก โลกนี่ มันมีทุกสิ่งทุกอย่างอยู่รวมกัน ใช่ไหมคะ ไม่ว่าจะเป็นสิ่งมีชีวิตหรือว่าสิ่งไม่มีชีวิตนะคะ ร่วมกันอย่างไม่เป็นระเบียบนะคะ ที่นี้เวลาเราจะเลือกหรือว่านำมาใช้นะคะ มันทำให้เกิดความยุ่งยากนะคะ เสียเวลานะคะ ไม่เป็นระเบียบ มองแล้วไม่สบายตา ที่นี้เราก็เลย ทำอย่างไรนะคะ เราก็เลยจับสิ่งต่าง ๆ นี่มาจัดนะคะ เป็นกลุ่ม เป็นหมวด เป็นหมู่ แบ่ง แบ่งว่าอันไหนที่มีคุณสมบัติเหมือนกันนะคะ คล้าย ๆ กันให้เอามาอยู่ในกลุ่มเดียวกัน อันนี้เราก็เลยคิดนะคะ เรื่องเซตขึ้นมา เอามาจัดเป็นระเบียบระบบจัดเป็นหมวดเป็นหมู่คนที่คิดค้นเรื่องนี้ก็คือใครคะไปคะ จำได้ไหม เเกออร์ค คันทอร์ เชาวอะไร เก่งมากนะคะ เป็นชาวเยอรมันนะคะ ยังจำได้นะคะ คนนี้เป็นผู้ก่อตั้งทฤษฎีเซตขึ้นมาเป็นชาวเยอรมันนะคะ อภินิหารไป วันนี้นะคะ หัวข้อที่จะเปลี่ยนก็คือ การเขียนสัญลักษณ์เกี่ยวกับเซตแล้วก็สมาชิกของเซต เรารู้แล้วล่ะว่าเซต คืออะไร ความหมาย คืออะไร ถูกต้องไหมคะ วันนี้เราจะมาดูกันว่าสัญลักษณ์ที่เราใช้เกี่ยวกับเซตนั้นมีอะไรบ้างนะคะ เดี๋ยวขอเอาสไลด์ขึ้นจอก่อน แป๊บหนึ่งนะคะ นักเรียนจำได้ไหมคะ เดี๋ยวระหว่างที่เรารอสไลด์นะคะ เดี๋ยวให้พี่เขาทำให้ก่อนนะ นักเรียนจำได้ไหม ว่าครั้งที่แล้วในทางคณิตศาสตร์นะคะ สิ่งที่เราจัดเป็นหมวดเป็นหมู่มีอะไรบ้าง กลุ่มที่เราจัดออกมาสิ่งมีชีวิต ถูกไหมคะ สิ่งมีชีวิต กับสิ่งไม่มีชีวิต เสร็จแล้วสิ่งมีชีวิตนั้น เราจัดออกมาเป็นกลุ่ม มีกลุ่มอะไรบ้าง ในกลุ่มของสัตว์ ถูกไหมคะ สัตว์กับต้นไม้ จำได้ไหม อันนี้คือสิ่งมีชีวิต ทีนี้สิ่งที่ไม่มีชีวิต ครั้งที่แล้วที่เราเรียนนะคะ มีอะไรบ้าง มีอะไรบ้าง สิ่งไม่มีชีวิตที่จัดเป็นหมวดสิ่งก่อสร้างนะคะ แล้วก็ภูเขา อันนี้คือสิ่งที่ไม่มีชีวิตนะคะ นอกจากนี้ นอกจากตัวอย่างที่ครูปิ๊กให้ดูนะคะ ที่ภาพโลก แล้วก็ที่เราได้ทำกิจกรรมกันไปนะที่แบ่งเป็นกลุ่มยานพาหนะ ดอกไม้ ตัวเลข อักษร ภาษาอังกฤษนะคะ พยัญชนะไทย ที่เราได้เรียน แล้วก็ได้ทำกิจกรรมเมื่อสัปดาห์ที่แล้วที่เราจัดเป็นหมวดเป็นหมู่ มีอะไรอีกก็จะมีอักษร ภาษาอังกฤษเรขาคณิตเครื่องเขียนอะไรต่าง ๆ พวกนี้นะคะ เปลี่ยนสิ่งที่เราจ่ายเป็นหมวดเป็นหมู่นี่มันคืออะไร มันก็คือเซตนั่นเองนะคะ รอสไลด์ สไลด์ไม่ขึ้นจอค่ะ โอเค ได้แล้ว ขอบคุณมากค่ะ นักเรียนมองเห็นภาพไหมคะ นักเรียนมองเห็นสไลด์ครูไหมลูก มอง มองพี่ล่ามก่อนนะคะ เขียนรอเอาไว้ก่อน อย่าเพิ่งเขียนนะคะ ให้นักเรียนตั้งใจฟัง แล้วก็ทำความเข้าใจไปพร้อม ๆ กันนะคะ เพราะเข้าใจเสร็จแล้วในช่วงกิจกรรมให้ทำกิจกรรมแล้วก็ช่วงบันทึกเด็ก ๆ ก็จะได้บันทึกนะคะ ช่วงนี้ให้ดูก่อนเนาะ หัวข้อวันนี้ที่เราจะเรียน ก็คือ การเขียนสัญลักษณ์เกี่ยวกับเซตนะคะ สัญลักษณ์เกี่ยวกับเซต แล้วก็สมาชิกของเซตนะคะ เป็นที่รู้กันนะว่าคณิตศาสตร์เราแบ่ง ทุกสิ่งทุกอย่างออกเป็นกลุ่มนะคะ เป็นหมวดเป็นหมู่ อย่างเช่น ในภาพตัวอักษรภาษาอังกฤษนะคะ a b c d e f จนถึง z นะคะ เรขาคณิตนะคะ ที่เราแบ่งไป วงกลม สี่เหลี่ยม สามเหลี่ยมวงรีนะคะ เครื่องเขียน ตัวเลข ตัวอักษรไทยนะคะ เครื่องดนตรี สิ่งก่อสร้าง แล้วก็สิ่งมีชีวิตซึ่งทุกสิ่งทุกอย่างนี่ สามารถจัดออกเป็นหมวดหมู่ได้เหมือนกัน กับการวางรองเท้าของนักเรียนตอนเช้าแล้วเดินขึ้นมา รองเท้าขึ้นมานะคะ ถ้าเราจัดเป็นหมวดเป็นหมู่นะคะ กลุ่มของรองเท้าของผู้หญิงใช่ไหมคะ ก็จะวางเรียงกันให้เป็นระเบียบเสร็จ แล้วก็จะมีกลุ่มรองเท้าของผู้ชาย ถ้าระหว่างผู้หญิงกับผู้ชายรวมกันเป็นอย่างไรคะเรียบร้อยไหม เรียบร้อยไหม เรียบร้อยไหม เรียบร้อยไหม ถ้าเราวางรองเท้า ถ้าเราวางรองเท้าผู้หญิงกับผู้ชายรวมกัน ไม่แบ่งไม่แบ่ง เป็นหมวดเป็นหมู่ มันดูเรียบร้อยไหมคะ เรียบร้อยไหม เรียบร้อยไหม ไม่เรียบร้อย ดูมันไม่สวยนะคะ มันไม่สวยเลยแหละ แต่ถ้าเมื่อไiที่เราจัดนะคะ จัดหมวดรองเท้าเป็นผู้หญิงน่ะ ไปวางเสร็จปุ๊บแล้วก็มี รองเท้าผู้ชายมาวางเรียงกันนะคะ ก็จะเกิดความสวยงามเป็นระเบียบเรียบร้อยนะคะ ที่นี้เรามาดูกันว่าเซตนี่ หมายถึงอะไร ในทางคณิตศาสตร์จริง ๆ อันนี้คือนิยามของเซตนะคะ หมายถึง กลุ่มของสิ่งใด ๆ ที่มีคุณสมบัติชัดเจนนะคะ คุณสมบัติเด่นชัดเจน เมื่อเราพูดถึงก็จะสามารถบอกได้ทันที ว่าสิ่งใดอยู่ในกลุ่ม หรือสิ่งใดอยู่นอกกลุ่มนะคะ ตัวคุณสมบัติตัวนี้ จะเป็นตัวบอกว่าสิ่งนี้แหละที่มันอยู่ในกลุ่ม เพราะมีคุณสมบัติเหมือนกัน ก็หยิบเข้ามาอยู่ในกลุ่ม แต่ถ้าคุณสมบัติตัวนี้ มันไม่ใช่ สิ่งนั้นก็จะต้องถูกย้ายออกไปอยู่นอกกลุ่มนะคะ ไม่ให้เข้ามาอยู่รวมในกลุ่ม อันนี้ คือ นิยามนะคะ นักเรียนดูภาพ เห็นไหมคะ บนโต๊ะมีอะไรบ้าง บนโต๊ะ บนโต๊ะมี เราจะแบ่งออกเป็นได้กี่กลุ่ม มันจะมีกล้วย สตอรเบอร์รี่นะคะ แอปเปิ้ล ส้ม แตงโม แครอท กะหล่ำปลีแล้วก็มะเขือ สิ่งที่วางไว้อยู่บนโต๊ะสามารถแบ่งเป็นกลุ่มได้ 2 กลุ่ม คืออะไรบ้าง แบ่งเป็นได้กี่กลุ่ม มีกี่กลุ่ม มีอยู่ 2 กลุ่มนะคะ กลุ่มแรกที่เราจะแบ่งได้ ก็คือกลุ่มของแยกออกมาเป็นผลไม้นะคะ เป็นผลไม้ แล้วอีกกลุ่มหนึ่งก็คือกลุ่มของผักนั่นเองนะคะ คุณสมบัติเหมือนกันไหมคะ คุณสมบัติต่างกัน ถูกไหม คุณสมบัติต่างกันไม่เหมือนกันนะคะ ผลไม้กับผัก ผลไม้นี่มันจะมีอะไรจะใช้ทานเล่นได้ด้วย ส่งสินค้าระหว่างวันแต่ว่าผ่านเนี่ย บางทีเราต้องกินกับช่วงที่เราทานอาหารถูกไหม หรือว่าเอาไปประกอบอาหารอย่างนี้นะคะ มันจะมีคุณสมบัติที่แตกต่างกัน ที่นี้เรามาดูอันดับแรกนะคะ ตัวอย่างที่ 1 นะ อันดับแรกเลย จากตรงนี้สมมตินะคะ มีกล่องอยู่ 1 กล่อง กล่องนั้นจะต้องตั้งชื่อให้มันนะคะ กล่องนั้นจะต้องตั้งชื่อให้มัน ชื่อนั้นก็คืออะไร ชื่อนี้ก็คือ คุณสมบัติของเขา กลุ่มของผลไม้สสมตินะ ให้กล่องตัวนี้ คือกลุ่ม A กล่อง A นะคะ แทนกลุ่มของผลไม้บนโต๊ะ อันนี้คือผลไม้บนโต๊ะนะคะ ชื่อกล่อง ก็คือ กลุ่มของผลไม้บนโต๊ะ แต่เป็นอย่างไร ชื่อมันยาวมากเลยใช่ไหม เวลาเขียนก็ยาก เขาก็เลยให้เปลี่ยนนะคะ ในทางคณิตศาสตร์เปลี่ยนในเรื่องของเซตก็เปลี่ยนชื่อใหม่ เราต้องเข้าใจว่าชื่อ เซต จะต้องเป็นภาษาอังกฤษตัวพิมพ์ใหญ่นะคะ อันนี้คือข้อตกลงกันเนาะชื่อของเซตนะคะ จะใช้ภาษาอังกฤษ ตัวพิมพ์ใหญ่ อย่างเช่น กลุ่มของผลไม้ บนโต๊ะชื่อนี้รู้เราก็หยิบผลไม้ได้ แต่มันใหญ่ไปมันยาวไปเขียนยาก เพราะฉะนั้น เราก็เลยให้กล่องนี้ชื่อว่ากล่อง A นะคะ อันนี้ก็คือกล่อง A ตามภาพเลยนะคะ กล่อง A เมื่อเราตั้งชื่อเสร็จแล้ว ทำอย่างไร กล่องมันจะต้องมีอยู่ 2 กล่อง ถูกไหม เพราะมันมีอยู่เท่าไหร่คะ วมันมีผลไม้ ผลไม้แล้วก็มีผักกล่องของผักจะช่วยอีกได้ไหมคะ กลุ่มของภาคจะชื่อ A ได้ไหม กลุ่มของผักชื่ออีกไม่ได้ จะต้องชื่อต่างกันเราก็เลยตั้งใจจะเป็นบีก็ได้นะคะ กลุ่ม กล่อง A แล้วก็เป็นกล่องดีกล้อง B หมายถึง กลุ่มของบนโต๊ะนะคะ อันนี้ก็คือกล่องที่เราจะต้องตั้งชื่อให้ หลังจากนั้น หลังจากที่เรามีกล่อง มีชื่อกล่องแล้วเราก็ไปหยิบค่ะ ผลไม้ที่อยู่บนโต๊ะเอามาใส่ในกล่อง อันไหนที่มันไม่ใช่เราก็ไม่ต้องหยิบมานะคะ อันไหนที่มันไม่ใช่ผลไม้ เห็ฯไหมคะ ผลไม้อยู่ในกล่องมีกี่ชนิด มีกี่อย่างคะ เท่าไรคะ เท่าไร มีอยู่ 5 อย่าง Fvถูกต้องที่นักเรียนสังเกตนะคะ อันเดิมเนี่ยภาพเดิมของเรา เราจะพบว่าผลไม้ที่เหมือนกันนะคะ อันไหนที่เหมือนกันมีอยู่ 2 2 ชิ้นที่เหมือนกัน มีอะไร แอปเปิ้ล ถูกต้องเพราะแอปเปิ้ลมาอยู่ 2 ลูกหนูไหมคะ แล้วก็มีอะไร มีกล้วยนะคะ กล้วยก็เหมือนกันเป็นกลุ่มของผลไม้นะคะ สังเกตดี ๆ นะคะ ครูปิ๊กหยิบมาแค่กล้วย 1 1 หวีนะคะ แล้วก็แอปเปิ้ล 1 ลูกเท่านั้นส่วนตัว อีก 2 ชิ้นนั่นน่ะปิดไม่ได้เอามาใส่ในกล่องนะคะ เพราะว่าเขาหมายถึงสิ่งเดียวกันนะคะ ให้หยิบมาครั้งเดียวก็พอนะคะ เข้าใจไหม โอเคไหมคะ ตอนนี้เข้าใจไหมเร็วไปไหม เข้าใจว่าสิ่งของที่มันเหมือนกันนะคะ มาแค่ครั้งเดียว พอนะคะ อันอื่นที่มันเหมือนกันไม่ต้องมาใส่ในกลุ่มนะคะ เป็นที่เข้าใจกันว่า เซต หมายถึงสิ่ง ๆ นั้นที่มีคุณสมบัติเหมือนกัน อันไหนที่มันเหมือนกัน อย่างเช่น ถ้าสมมติว่ามีแอปเปิ้ลมีอยู่ 10 ลูก แล้วก็หยิบแอปเปิ้ลมาใส่กล่องแค่ 1 ลูกเท่านั้นนะคะ ขั้นตอนที่ 2 ผ่านไป ทีนี้มาดูสัญลักษณ์นะคะ มันจะมีลักษณะคล้าย ๆ กับตัว E เขียนแบบนี้นะคล้าย ๆ กับตัว E สัญลักษณ์ตัวนี้นะคะ สัญลักษณ์ตัวนี้ หมายถึง สมาชิกนะคะ ความหมายของเขาก็คือ สมาชิก ซึ่งสมาชิกที่มาจากภาษาอังกฤษคำว่า intelligent แป๊บหนึ่งนะคะ พอดีนักเรียนเข้ามา นั่งตรงนี้ได้ มองเห็นนะ หรือจะเป็นตรงนี้ หรือจะเป็นตรงกลางก็ได้โอเค พร้อมแล้วนะคะ เป็นไงกลับบ้านมา กลับบ้านมา สบายดีไหมลูก สบายดีไหมคะ สบายดีนะ โอเค ตั้งใจเรียนนะ ครูปิ๊กวันนี้ครูบิ๊กสอนเรื่องสัญลักษณ์นะคะ แล้วก็สมาชิกของเซตนะคะ พูดนำบ้างแล้วเดี๋ยวค่อย สวัสดีอีกรอบหนึ่งนะคะ ดูนะคะ สัญลักษณ์ของคำว่าสมาชิก งก็คือลักษณะคล้ายตัว E นะคะ sealant นะคะ หมายถึง สิ่งที่อยู่ในกล่องนั้น อย่างเช่นอันนี้กล่อง B กล่อง A ใช่ไหมคะ ลอง a แทนอะไรแทนกลุ่มของผลไม้บนโต๊ะ อาที่เราหยิบมาใส่กล่องแล้วมีทั้งหมดอยู่ 5 ชิ้นด้วยกัน ที่แตกต่างกันนะ ชื่อมันก็ต่างกันแล้วนะคะ แต่เป็นกลุ่มของผลไม้ วิธีการเขียนนะคะ วิธีการเขียน เราจะใช้สัญลักษณ์นะคะ เรียงเลย มันมีแตงโม ถูกไหมคะ เราก็จะเขียนสมาชิกก่อนแตงโมนะคะ เป็นสมาชิก ก็ใส่สัญลักษณ์ ตัว E นะคะ สัญลักษณ์ตัว E ตัวนี้จะเป็น Eใหญ่นะคะ อย่าไปใช้อิเล็กนะเป็นสัญลักษณ์ของเซต a เห็นไหมคะ กลุ่มของ กล่องน่ะเซตน่าจะอยู่ด้านหลัง สมาชิกจะอยู่ข้างหน้า แตงโม แตงโมตัวนี้นะคะ ที่อยู่ในกล่อง มันเป็นสมาชิกก็เขียนแทนด้วยสัญลักษณ์ตัวนี้นะคะ แล้วก็เป็นสมาชิกของเซต a ก็คือกล่อง A นั่นเอง อะไรอีกหมดหรือยังนะคะ เมื่อแตงโมผ่านไป ทีนี้ก็จะมีกล้วยนะคะ กล้วยเป็นสมาชิกของ A ส้ม เป็นสมาชิกของ A แอปเปิ้ล เป็นสมาชิกของ a และ b เป็นสมาชิกของ A ทั้งหมด 5 อย่างนี้เป็นสมาชิกของเอ วิธีการเขียนเข้าใจไหมคะ คำว่าสมาชิกใช้สัญลักษณ์ตัว E ใหญ่นะE ใหญ่ผ่านนะ เข้าใจนะคะ เข้าใจไหม วิธีการเขียนให้เอาสมาชิกมา ไว้ข้างหน้า แล้วตามด้วยตัวสัญลักษณ์เสร็จแล้วก็เช็ดนะคะ กล่องนั้นแล้วมาดูกันบี ปีนี้สมาชิกของกล่อง b มีอะไรบ้าง กล่อง B ก็คือกลุ่มของผักถูกไหมคะ สมาชิกมีแค่ 3 อย่าง มีมะเขือนะคะ มะเขือแล้วใช้สัญลักษณ์ E นะคะ ต่อด้วยเซต B เพราะว่าเขาอยู่ในกล่องบีอันนี้สังเกตดี ๆ นะสังเกตดี ๆ แล้วก็จับให้ได้อย่าเอามารวมกันนะคะ กะหล่ำปลีเป็นสมาชิก ของเห็นไหมคะ อันนี้เป็นอยู่ในกล่องบีบเพราะฉะนั้นเซตหรือว่ากล่องหรือว่ากลุ่มนี้ก็คือกลุ่ม B เวลาเราเขียนอันไหนที่อยู่ในกล่อง นั่นหมายถึง มันเป็นสมาชิก คำว่าเป็นสมาชิกใช้สัญลักษณ์แทนด้วยตัว E นะคะ ลักษณะคล้ายเป็นตัว E นะคะ ที่นี้ดู เมื่อเป็นสมาชิกแล้วทีนี้ดูคำว่าไม่เป็นสมาชิกก็คือตรงกันข้ามเลยนะคะ ไม่เป็นสมาชิกนี่ หมายถึง มันอยู่ข้างนอกมันไม่ได้อยู่ในกล่องถูกไหมคะ สังเกตดู คครูปิ๊กให้ให้ a ตัวนี้ ข้างหลังเป็น set a k หมายถึงผลไม้ถูกไหมคะ เซต a หมายถึงผลไม้เพราะฉะนั้นมะเขือ มันไม่ใช่ผลไม้ เราก็เลยใช้สัญลักษณ์ไม่เป็นสมาชิกนะคะ สัญลักษณ์ก็คือตัวอีใหญ่แล้วก็ขีดทับ อันนี้คือไม่เป็นสมาชิก โอเคไหมเข้าใจไหมคะ พอเข้าใจไหม ผ่านนะ เข้าใจไหมคะ เข้าใจนะ เข้าใจไหมลูก เข้าใจไหม เข้าใจไหม เอาดี ๆ นะ เอาให้มันเข้าใจ ถามเลยนะคะ ถ้าไม่เข้าใจเนี่ยก็ถามได้เลย ให้ถามได้เลยอันนี้ มันง่ายมาก มันง่ายมาก แค่แบ่งกลุ่มแล้วอันไหนที่มันอยู่ในกลุ่มนั้นนะคะ ตั้งชื่อกลุ่มโดยใช้ชื่อภาษาอังกฤษนะคะ ตัวพิมพ์ใหญ่เป็น ชื่อของกลุ่มนั้น แล้วอันไหนที่เป็นสมาชิก ก็เอามาแล้วก็ใส่สัญลักษณ์เท่านั้นเอง ตัวไหนที่ไม่เป็นสมาชิกก็ใส่สัญลักษณ์ไม่เป็นสมาชิกนะคะ ถามอีกคำหนึ่ง ก็คือ จำนวนสมาชิกของเซต เห็นไหมคะ จำนวนสมาชิก จำนวนมีเท่าไรที่อยู่ในเซตนั้นนะคะ เขาใช้สัญลักษณ์คำว่า n นะคะ สัญลักษณ์ N เสร็จแล้ววงเล็บ ตัววงเล็บ หมายถึงเซต a นะคะ กล่อง A กล่อง A ก็คือกลุ่มของผลไม้นั่นเองนะคะ n คือจำนวนสมาชิกเรามานับพร้อม ๆ กัน มันมีกี่ จำนวนมีเท่าไร อันนี้ คือ แตงโมคือ 1 กล้วยคือ 2 ส้ม 3 แอปเปิ้ล 4 สตอเบอรรี่ ี่เท่าไหร่คะ มีเท่าไร ทั้งหมดมีเท่าไร นะคะ n a = 5 โอเคไหม เข้าใจนะ สมาชิกสัญลักษณ์นะคะ จำนวนสมาชิกแทนด้วยตัว n ในวงเล็บนะคะ เซต a อันนี้ก็คือ จำนวนสมาชิกของ A เรามาดูกันที่นี้จำนวนสมาชิกของบีล่ะคะ ที่นี่ดูจำนวนสมาชิกของ B B มีเท่าไหร่คะอยู่ในกล่อง มีอยู่ 3 3 ชิ้นถูกไหมคะ ถูกต้อง นับเลย มีอยู่ 3 เท่านั้นนะคะ เก่งมาก ทีนี้ครูปิ๊กให้อีกตัวอย่างที่ 2 นักเรียนเห็นไหมคะ ว่าคุณติ๊กให้กล่องมากี่กล่อง ให้กล่องมากี่กล่อง กล่องมีอยู่ 3 กล่องแต่ ที่นี้สิ่งที่จะหยิบเข้าไปอยู่ในกล่องมีเท่าไหร่มีอะไรบ้าง สามารถแบ่งได้กี่กลุ่ม ถ้าแบ่งเป็นกลุ่มนะคะ ก็สามารถแบ่งเป็นกลุ่มหนึ่งได้ถูกป่ะเป็นกลุ่มของพยัญชนะไทยนะคะ มันหมายถึงพยัญชนะไทยรู้ไหมคะ และอีกอันนึงไอ้ที่ 1 2 3 4 5 6 เนี่ย หมายถึงกลุ่มของอะไรกลุ่มของตัวเลขถูกไหมคะ ครูปิ๊กให้กล่องมา 3 กล่อง นักเรียนดูนะครูบิ๊กให้กล่องมา 3 กล่องเองอีกกล่องนึงมันจะใส่อะไรนะคะ งงไหมอีก กล่องนึง มันจะใส่อะไรดูนะคะ ตอนแรกเลยก็ตั้งชื่อกล่อง ครูปิ๊กตั้งชื่อกล่องว่ากล่องที่ 1 เป็นพยัญชนะไทย กล่องที่ 2 เป็นตัวเลข กล่องที่ 3 เป็นตัวอักษรภาษาอังกฤษ ทีนี้มีอยู่ 3 กล่องแล้ว มีชื่อแล้ว ตัวอย่าง เป็นอย่างคะ ชื่อมันยาวไป เพราะฉะนั้น เปลี่ยนใหม่ ใส่เป็นภาษาอังกฤษซะ ชื่อกล่องพยัญชนะไทยแทนด้วยตัว A นะคะ เปลี่ยนแล้วนะตัวเลข เรานะคะ เป็นกล่อง B เป็นกลุ่ม B ตัวอักษร ภาษาอังกฤษเราใช้สัญลักษณ์ C ใหญ่แทนเป็นชื่อปีนี้หลังจากที่เราได้กล่องได้ชื่อเซตแล้ว แล้วก็มาเลือกนะคะ มาเลือกเอาไปอยู่ในนั้น หมายถึงพยัญชนะไทย เพราะฉะนั้น กไก่วอแหวนยอยักษ์และรเรือก็จะต้องถูกหยิบไปใส่ในกล่อง A ถูกไหมคะ เซตตัวเลข ตัวเลขเลข 1 ถึงเลข 6 จะถูกหยิบไปใส่ในกล่อง B ครูปิ๊ก.ljกล่อง c มีไหม ภาษาอังกฤษมีไหม ไม่มีนะคะ เพราะมันไม่มีไง เหตุผลว่ามันไม่มี เพราะฉะนั้น กล่องนั้นก็เลยว่างกล่อง c กลายเป็นกล่องว่าง ๆ นะคะ ก็เลยว่าไม่มีอะไรอยู่ในนั้น มาดูสัญลักษณ์สมาชิกมาดูสมาชิกนะคะ กล่อง a เปลี่ยนแล้วนะ เมื่อกี้เป็นกลุ่มตัวอย่างแรกเป็นผลไม้ถูกไหมคะ แต่ตอนนี้เรามาดูตรงนี้ a หมายถึ ง กลุ่มของพยัญชนะไทยนะคะ na มีเท่าไร na มีเท่าไหร่คะสัญลักษณ์รู้แล้วเออง่ายมาก na จำนวนก็คือสิถ้าอยู่ไหนนะคะ 4 นับดี ๆ นะนับดี ๆ นะคะ 1 2 3 4 นะคะ มีอยู่ 4 ตัวเท่านั้น กล่องนี้ กล่อง B ละคะของ b n b มีเท่าไหร่ มีเท่าไหร่มี 6 นะคะ NB คือ 6 ทีนี้ดูสิ บ้างC สัญลักษณ์นะคะ มันเป็นกล่อง ว่าง ว่างไม่มีสมาชิกNC ก็เลยใช้สัญลักษณ์เหมือนเลข 0 แล้วก็ใช้ขีดทับเลข 0 แล้วก็ใช้ขีดทับไว้อันนี้หมายถึงเซตว่าง กล่องว่าง ๆ ไม่มีอะไรอยู่ในนั้น นะคะ ไม่ใช่ตอบ 0 นะลูก ไม่ใช่ มันเป็นเซตที่ว่าง ๆ กล่องมันว่างถ้าตอบเขียนเลข 0 ก็มานั่น หมายถึง ว่าผิดเลยนะ ถ้าเขียนเลข 0 แสดงว่า 0 เป็นสมาชิกของ C จะต้องมีเลข 0 อยู่ในนั้น อันนี้ไม่ได้นะคะ ไม่ได้สัญลักษณ์ของเซตว่างก็คือ แล้วก็ขีดทับนะคะ จำได้ไหม ตอนนี้เรามีสัญลักษณ์อยู่ 3 คำด้วย 3 ตัวด้วยกันเนาะหนึ่งก็คือสมาชิกตัว E ใหญ่นะคะ ตัว E ใหญ่ 2 จำนวนสมาชิก n ตามด้วยวงเล็บ เซตนั้นนะคะ n a n b N C นะคะ แล้วแต่เลยนะคะ แล้วก็สัญลักษณ์ของเซตว่าง เซตว่างสัญลักษณ์ ก็คือ คล้าย ๆ ก็คือเอาการพับลงมา ว่างนะคะ เซตว่าง มาดูกันทีนี้ครูไปจะให้ทำกิจกรรม ครูปิ๊กมีต้นไม้ทั้งหมดอยู่ 16 ชนิดด้วยกัน ต้นไม้นะคะ 16 ชนิด จะให้นักเรียนแบ่งกลุ่มตามลักษณะวิสัย ของต้นไม้นั้น แบ่งออกเป็นกลุ่ม เป็นกลุ่ม โดยให้นักเรียนจับคู่แล้วก็ช่วยกันทำนะคะ ใครจะคู่ใคร มันจะเศษอยู่คนหนึ่ง เพราะฉะนั้น 3 คนนี้อยู่ด้วยกันนะคะ 3 คนนี้อยู่ด้วยกันเป็นกลุ่มที่ 1 2 - 3 วันนี้เป็นกลุ่มที่ 1 ไออุ่น 2 กลุ่ม 3 แล้วก็กลุ่ม 4 นะลูก มีอยู่ 4 กลุ่มด้วยกัน โอเคไหม ครูปิ๊กมีให้แจกให้นะคะ ก็คือตัวนี้ ตัวนี้จะให้กลุ่มละ 1 1 ชุดนะคะ ในนี้จะมีชื่อต้นไม้มีภาพต้นไม้แล้วให้นักเรียน แบ่งแยกออกเป็นกลุ่มตามชื่อกลุ่มที่กำหนดให้ มันจะมีอยู่ 6 กลุ่มด้วยกัน ก็คือกลุ่ม a จนถึงกลุ่ม F นะคะ ชื่อถึง F เสร็จแล้วจะให้ทำ แยกเสร็จทำใบงานนะคะ อันนี้ง่ายมากเลย เข้าใจไหมคะ ทีนี้ครูปิ๊กจะติดให้ดูนะคะ แล้วมาดูกันบ้าง ต้นไม้ลักษณะวิสัยมีอะไรบ้าง อันแรกนะคะ ลักษณะวิสัยของกลุ่มแรก นักเรียนจำคำว่าไม้ต้นนะคะ คำว่า</w:t>
      </w:r>
      <w:r>
        <w:t xml:space="preserve"> </w:t>
      </w:r>
      <w:r>
        <w:t xml:space="preserve">“</w:t>
      </w:r>
      <w:r>
        <w:t xml:space="preserve">ไม้ต้น</w:t>
      </w:r>
      <w:r>
        <w:t xml:space="preserve">”</w:t>
      </w:r>
      <w:r>
        <w:t xml:space="preserve"> </w:t>
      </w:r>
      <w:r>
        <w:t xml:space="preserve">อันนี้เป็นกลุ่มแรก คุณสมบัตินี้เป็นกลุ่มแรกนะ ไม้ต้น ก็คือ พืชที่มีเนื้อไม้ข้างในลำต้นมันจะมีเนื้อไม้แข็งนะคะ แล้วลำต้นนี้ก็จะสูงขึ้นไปเหนือดินเหนือ ผิวดินนี่มันจะมีลำต้นต้นเดียวนะคะ ต้นเดียวเลยตรงขึ้นไปเลยเนื้อดินนะคะ อันนี้คือไม้ต้น กลุ่มของไม้ต้นอันที่ 1 ทีนี้กลุ่มที่ 2 ไม้พุ่ม กลุ่มที่ 2 คำว่าไม้พุ่มนะคะ สะกดแบบนี้นะคะ กดไม้พุ่มนะคะ ไม้พุ่มลักษณะคืออะไร ลำต้น หรือ กิ่งของ เขาอ่ะมีเนื้อไม้แข็งนะคะ แข็งเหมือนกัน แต่เวลาเขาจะแตกกิ่งก้านสาขา มันจะแตกออกเหนือผิวดินนิดหน่อยทำเป็นทรงพุ่มนะคะ ไม่เหมือนไม้ต้นไม้ ต้นนี้มีลำต้นเดียวขึ้นสูงเลย แต่ไม้พุ่มเดี๋ยวมันจะแตกออกไป เป็นกิ่งก้านสาขานะคะ อยู่ในนั้นอันนี้คืออยู่ในกลุ่มของไม้พุ่มนะคะ ลักษณะเขา จะกลายเป็นให้ดูลักษณะเป็นพุ่มหรือว่าเป็นกอนะคะ อันนี้คือข้อแตกต่างที่นี่อันที่ 3 กลุ่มของไม้ล้มลุก ไม้ล้มลุก หมายถึงอะไรเป็นพืชที่ไม่มีเนื้อไม ้อย่างเช่นตัว อย่างกล้วยนะคะ ลำต้นของเขาจริง ๆ ตัวนี้มันไม่ใช่ลำต้นมันเป็นกาก ของเขา เป็นก้านกล้วยนะคะ ที่ออกมาเรียกว่าต้นมันน่ะ มันไม่ใช่เต็มที่มันเป็นส่วนของใบนะคะ ซึ่งมันไม่มีเนื้อไม้ มันอ่อนแอ มันไม่แข็งแรง ถูกไหมคะ มันไม่แข็งเลย นี่คือลักษณะนิสัยของไม้ล้มลุก แล้วก็อายุสั้นด้วยนะคะ เกิดขึ้นมา 1 ปี เกิดขึ้นมาเสร็จแล้วก็ออกดอกออกผลเสร็จ แล้วก็จะตายไป อันนี้คือลักษณะของพืชล้มลุกนะคะ ทีนี้อันที่ 4 กลุ่มของไม้รอเลื้อย ดูนะ ดูคำว่าไม้รอนะคะ ไม้เลื้อยนักเรียนรู้อยู่นะ ไม้เลื้อยไม้ เลื้อยเนื้อ ก็คือ เหลือไปได้เลยแต่ทีนี้คำว่ารอ รอเลื้อย จะมีลักษณะที่สังเกตก็คือ เมื่อไรที่มันไม่มีหลักยึด เราไม่ได้ทำโครงให้ให้มันนะคะ เราไปปลูกเดี๋ยว ๆ หยุดอยู่ตรงสนาม โดยเป็นที่โล่งเลย ต้นไม้ต้นนี้จะมีลักษณะเหมือนไม้พุ่ม ก็คือแตกกิ่งกอเป็นพุ่ม แต่ถ้าเมื่อไรนะคะ ที่เราทำคาน หรือว่าไปปลูกใกล้ ๆ กับหลังคาบ้าน ต้นไม้ต้นนี้ก็จะเลื้อยนะคะ ก็จะสามารถเลื้อยไปตามโครงสร้างที่เรา ทำให้ได้หลักที่เราทำให้ได้ที่อยู่ใกล้ ๆ นั้น อันนี้คือลักษณะของไม้เลื้อยนะคะ อันนี้คือไม้เลื้อยนะ กลุ่มที่ 4 ไปแล้ว กลุ่มที่ 5 ไม้เลื้อย ต่างกันอย่างไร ไม่รู้เลยสังเกตง่ายมาก ถึงแม้จะไม่มีหลักยึดนะคะ มันก็จะเลื้อยไปตามพื้นดินเลยไปหมดเลยนะคะ มันจะขึ้นมาเป็นพุ่มไม่ได้มันก็จะเลื้อยไปตามผิวดิน แต่ถ้าเมื่อไหร่ที่มันมีหลักเยอะมันก็ไปเหมือนกัน จุดสังเกตอีกอย่างหนึ่ง ก็คือเวลาเราหยิบนะคะ เวลาเราหยิบต้นของมันขึ้นมาเนี่ย แล้วก็วางปุ๊บมันก็จะตกลงไปบนพื้นดินเหมือนเดิมนะคะ มันจะไม่ทรตัวนะคะ หรือมันก็จะมีอะไร บางทีมันมีมือจับอ่ะ เห็นตำลึงไหมคะ นักเรียนเคยเห็นตำลึงไหม เรามาทำแกงจืดนะต้มจืด มันก็จะมีมือจับใช่ไหม แล้วมันก็จะ เกาะไปเรื่อย ๆ นะคะ สำหรับยึด อันสุดท้าย ลักษณะวิสัยของไม้อื่น ๆ วันนี้ไม่ได้รวมใส่กับอันอื่นเลย ก็คือมันมีลักษณะเด่นชัดแตกต่างจากกลุ่มอื่น นะคะ มันก็เลยแบ่งออกเป็นกลุ่มอื่น ๆ อย่างเช่นอะไร อย่างเช่น ไผ่ ไผ่ ไม่จัด ไม่จัดเป็นไม้ต้นนะคะ ไม่จัดเป็นไม้พุ่มไม้รอเลื้อยไม้เลื้อย ไม่ใช่จะมาจัดอยู่ในลักษณะวิสัยอื่น ๆ ก็คือ เรียกเป็นไผ่ได้เลยนะคะ เฟิร์นนะคะ เฟิร์นประเภทต่าง ๆ เฟิร์น ใบมะขาม เฟิร์นหลังลายนะคะ ปาล์มนะคะ มะพร้าวพวกนี้จะเป็นไม้ ลักษณะวิสัยอื่น ๆ กล้วยไม้พวกนี้นะคะ มีทั้งหมด 6 กลุ่มด้วยกัน ตามลักษณะวิสัยนะคะ ที่ครูปิ๊กให้ ทีนี้ดูนะ ลองมาดูด้วยกันต้นไม้ที่ให้นักเรียนไปมีอยู่ 16 ชนิดด้วยกัน อินทนิลน้ำ ตัวนี้ ดอกสีม่วงอยู่ในโรงเรียนก็มี นักเรียนวาดต้นมันเป็นลักษณะอย่างไร เป็นไม้ต้นไม้หรือว่าเป็น เป็นอะไร อันนี้คือดอกดอกนะคะ อันนี้ผลแต่ต้นเขาจริง ๆ นักเรียนจำได้ไหม ว่าต้นไม้มันจะเป็นกลุ่มไหนไม้ต้น เป็นลำต้นลำต้นเดียวนะคะ ตั้งตรงขึ้นไป แล้วก็สูงนะคะ เพราะฉะนั้น อินทนิลน้ำ เป็นไม้อะไร ไม้ต้นนะคะ เป็นไม้ต้นเป็นไม้ต้นเข็มแดงราคา เข็มแดงเป็นไม้อะไร เข็มแดงตัวนี้ เห็นไหมลักษณะของกิ่งของมัน มันแตกออกเนื้อดินถูกไหมคะ แล้วก็มีเนื้อไม้เพราะฉะนั้น แบ่งอยู่ในกลุ่มที่ เท่าไร กลุ่มที่ 2 นะคะ ก็คือ ไม้พุ่มนั่นเองมันเป็นทรงพุ่มนะคะ เป็นไม้พุ่มชนิดดูชบา อันนี้คือดอกชบาที่โรงเรียนเราก็มี เสร็จไหมคะ เข้าสู่ไม่เห็นเลยลำต้น แปลกออกไปเหนือดิน กินก้านจะเข้าไปในดิน เพราะฉะนั้น เขาก็เลยจัดอยู่ในหมวดของไม้ ไม้อะไร ไม้ต้นหรือไม้พุ่ม ไม้ต้นหรือไม้พุ่ม ดอกชบา ไม้ต้นหรือไม้พุ่ม ไม้พุ่มนะคะ เป็นไม้พุ่ม โอเค ทีนี้ต่อไปต้นที่ 4 ต้นที่ 4 อันนี้อยู่ข้างหอประชุมเรานั่นเองต้นเฟื่องฟ้านะคะ ต้นเฟื่องฟ้า นักเรียนสังเกตไหมคะ มันมีอยู่หลายที่นะอยู่ตรงสนาม ก็มีสนามกีฬา สนามลู่วิ่งก็มีต้นเฟื่องฟ้า ตรงสนามนี่ เขาโดนตัดแต่งให้เป็นไม้พุ่มนะคะ ซึ่งอันนี้มันไม่ใช่ลักษณะจริง ๆ ของเขาอ่ะลักษณะวิสัยจริง ๆ ของเขาได้ เขาอ่ะมันเลื้อยขึ้น ไปบนบนที่ศาลาที่เราทำให้นั่ง ตัวนี้ก็เลยกลายเป็นไม้รอเลื้อยนะคะ เมื่อไรที่มันมีหลักให้ยึดมันก็จะเลยไป สรุปเฟื่องฟ้าอยู่ในกลุ่มของไม้รอเลื้อยนะคะ ต้นหมาก หมากเอาไว้เคี้ยว คนแก่สมัยก่อน กินหมาก กินพลู ถูกไหมคะ ยายใครกินบ้าง เคยเห็นไหม ยายก็กินไหมคะ แล้วก็จะมีน้ำสีแดง ๆ ออกมา นั่นแหละ ต้นหมากต้นนี้ จัดอยู่ในลักษณะวิสัยของไม้อะไร ครูปิ๊กบอกแล้วนะจริง ๆ นี่ ลำต้นของเขานะ ลูกลำต้นของเขามันแข็งไหม แล้วมันตั้งขึ้นไหม ลำต้นเดียว แล้วก็ตั้งขึ้นเหนือดินอยู่ไหมคะ เพราะฉะนั้น หมากก็คือ ไม้อะไรไม้ต้นหรือไม้พุ่ม ก็คือไม้ต้นนะคะ ไม้ต้น นั้นเอง มาดูกล้วย ทีนี้ถ้าต่อไปกล้วย เฉลยไปแล้วแต่ตัวอย่างนะคะ กล้วยเป็นไม้ล้มลุกนะคะ เป็นไม้ล้มลุก อายุสั้นนะคะ ปีเดียวเก็บผลผลิตแล้วก็ตายไปนะคะ หน่อไม้ก็แตกออกมา ต้นต่อไปต้นอะไร เปรี้ยว ๆ เด็ก ๆ ชอบ พาลูกออกมาแล้วหายหมดเลยลูกโดนเก็บกินหมดเลย ต้นต่อมาก็คือมะยม อยู่ตรงไหน เคยเห็นต้นมะยมอยู่ใช่ไหมอยู่ข้าง ๆ โรงทำผลิตน้ำดื่มของเรา ลักษณะของเขาเป็นอย่างไลูกอยู่ในกลุ่มไหน มันโดนแบ่งออกไปอยู่ในกลุ่มของไม้ไม้อะไร ไม้ที่มีลักษณะวิสัยมีลำต้นขึ้นไป เหนือดินน่ะ จะรู้กันไปเลย ไม่มีกลิ่นมันจะอยู่ในไม้ต้นนะคะ มะยมจะอยู่ในไม้ต้น ต่อไปเหมือนกันเลยอะไร กระท้อน เอาไปตามดีไหม ใครชอบกินตำกระท้อนบ้าง ใครชอบ ชอบไหม ชอบไหม อร่อยนะคะ เปรี้ยว ๆ วัยรุ่นชอบนะคะ ทานแล้วตื่นเลยมันก็จะเปรี้ยวมันเป็นลักษณะวิสัยแบบไหน กระท้อน ต้นมันสูงหน้าดิน เพราะฉะนั้น จะต้องไปอยู่ในกลุ่มของกลุ่มไม้ ไม้อะไร ลำต้นเหนือดินขึ้นมาเลย เป็นไม้ต้นนะคะ เป็นไม้ต้น กระท้อนเป็นไม้ต้น ต้นต่อมาฝรั่ง ฝรั่งเป็นไม้อะไ รดูตามลักษณะวิสัยแล้ว ลำต้นจริง ๆ มันจะตั้งขึ้นมานะคะ เหนือดิน 1 ต้นเสร็จแล้วมันก็จะมีกิ่งแตกออกไป เพราะฉะนั้น ฝรั่งเป็นไม้ต้นนะคะ มีเนื้อไม้ ทีนี้มาดูต่อไปเห็นทรงก็รู้แล้วนะคะ เห็นทรงก็รู้แล้ว เทียนทอง เทียนทองลักษณะของเขาเป็นอะไร มีเนื้อไม้ เป็นพุ่ม เพราะฉะนั้น เขาก็คือไม้พุ่มนั่นเองนะคะ ไม้พุ่ม ทีนี้มาต้นอีกต้นหนึ่งอีสานชอบกินกับลาบอีสานนะ ชอบมากเลยกินกับลาบใครเคยกินบ้างมันจะลดแบบขม ๆ หน่อย ที่ดอกมันน่ะเป็นตุ่มเล็ก ๆ นะคะ หรือไม่ก็กินใบใบอ่อนของเขาจะออกขมนิด ๆ นะคะ ทานกับลาบ อันนี้อร่อยก็คือสะเดา เป็นยังไงต้นสูงขึ้นมาเลยนะคะ อยู่หน้าเรือนพยาบาลของเรา อันนี้ก็คืออยู่ในกลุ่มลักษณะนิสัย ไม้ต้นนะคะ ภาพต่อไป เป็นยังไงบ้าง ที่ที่บ้านใครมีบ้างไผ่ ที่บ้านใครมีบ้างมีไหม ภายในไหมคะ ที่บ้านมีใช้ประโยชน์ได้มากมายเลยนะคะ ไผ่ทั้งหน่อไม้เอามาทำอาหารนะคะ ลำต้นเอาไปทำเป็นเครื่องสานหรือว่าที่อยู่อาศัยก็ได้นะคะ เอาไปใช้ประโยชน์ได้เยอะแยะเลย ไผ่จัดอยู่ในลักษณะวิสัยอันไหน อยู่ในกลุ่มอื่นไม่ได้เลยนะคะ ไปอยู่ในโหมดอื่น ไม่ได้ เพราะฉะนั้น ก็เลยหยิบมาอยู่ในหมวดอื่น ๆ นั่นเอง นะคะ หมวดไม้อื่น ๆ นะคะ ลักษณะวิสัยอื่น ๆ มาดูอันนี้เห็นไหมคะ จะเห็นที่เรือนนอนน่ะเยอะ นกาบหอย ด้านหลังมันจะเป็นสีม่วง ๆ นะคะ สีม่วง ข้างหน้าหน้าใบมันก็จะเป็นสีเขียว ตัวนี้เป็นพืชอะไร ปลูกขึ้นมา ไม่มีเนื้อไม้นะคะ ลักษณะไม่มีเนื้อไม ้สักพักนึงมันก็จะออกดอกนะคะ ออกดอกเสร็จแล้ว มันก็จะแพร่กระจายไป อันนี้อายุยืนอยู่นะ แต่มันจะอยู่ในลักษณะของไม้ล้มลุกนะคะ เป็นไม้ล้มลุกเหตุผลที่มันอยู่ในกลุ่มนี้เพราะ มันไม่มีเนื้อไม้นะคะ ข้างในมันไม่มีเนื้อไม้ก็เลยไปอยู่ในกลุ่มของไม้ล้มลุกนะคะ ทีนี้ต่อมากล้วยไม้ ภาพดอกกล้วยไม้ ดอกกล้วยไม้ก็อยู่ในลักษณะวิสัยอื่น ๆ นะคะ หยิบไปอยู่ได้เลย อยู่ในหมวดอื่น ๆ นะคะ ชะพลู ใบนี้ ใบชะพลู ชะพลูนะคะ ตัวนี้เอาไปทำแกงทำอ่อมได้ ถูกไหม ในอีสานของเราหรือก็เป็นห่อเมี่ยงนะคะ อันนี้ก็อร่อยที่เราใช้กินกัน ดูนะคะ ชะพลูมีลักษณะนิสัยอย่างไร ต้นมันน่ะมันไม่มีเนื้อไม้นะคะ ถือว่าเป็นไม่มีเนื้อไม้แล้วก็ ใน 1 ปี 1 ฤดูกาลนี่ มันจะเกิดขึ้นมามีออกดอกออกผล เพราะฉะนั้น มีอายุสั้น จะอยู่ในช่วงประมาณปี 2 ปีนะคะ ก็จะออกดอกออกผลเห็นได้ในช่วงฤดูกาลหนึ่ง ก็เลยถูกยกไปอยู่ในพืช เป็นไม้ลักษณะวิสัยล้มลุกนะคะ ตัวสุดท้ายแล้ว อันนี้ไปประดับหอ ที่หอเยอะมาก ที่ออกเยอะมากเลย พลูด่าง พลูด่างตัวนี้ นักเรียนว่าอยู่ในกลุ่มไหนคะ พลูด่างมีเนื้อไม้ไหม มีเนื้อไม้ไหม ไม่มีมันไม่ได้แข็งนะคะ ไอ้กิ่งมันลำต้นมันไม่ได้แข็งมันไม่มีเนื้อไม้ แล้วอย่างไร ถ้าสมมติว่าเราไม่มีที่ยึดให้มันน่ะมันก็จะเลื้อยไปเรื่อย ๆ ถูกป่ะ มันก็จะเลื้อยตามบินไป ยอดมันก็จะแทงไปเรื่อย ๆ เพราะฉะนั้น กุหลาบอยู่ในกลุ่มของไม้เลื้อยนะคะ ไม่เลื้อยเหมือนกันกับพวกตำลึง หมดแล้วทั้งหมดอยู่ 16 ชนิด พืชทั้งหมด 16 ชนิด ครูปิ๊กแบ่งกลุ่มให้แล้วนะ แบ่งเป็น 6 ลักษณะวิสัย ชื่อกลุ่มลักษณะวิสัยนี ้มัน มันเขียนยากไปเพราะฉะนั้น ครูปิ๊กให้แทนนะคะ a หมายถึง กลุ่มของต้นไม้ต้น แคนาเป็นไม้ต้น b คือไม้พุ่มนะคะ กลุ่มของบีคือไม้พุ่มป่าที่เป็นลักษณะทรงพุ่มสีคือไม้ล้มลุก ไม้ล้มลุกไม่มีเนื้อไม้นะคะ จำเอาไว้เลยว่ามันจะไม่มีน้ำไม้ ลำต้นมันจะไม่แข็งนะ D คือกลุ่มของไม้รอเลื้อย นะคะ เฟื่องฟ้าพรุ่งนี้จะเป็นไม้ดอกหรือยังคะ อี เป็นกลุ่มของไม้เลื้อย ที่ครูคิดว่าออกไปไม่ได้มีอยู่ชนิดเดียวเองนะคะ คุณพี่จะเลยไปแล้วด้วย c e f เป็นกลุ่มของไม้อื่น ๆ ทีนี้นะคะ กล้วยไม้ที่มีอยู่ในภาพอันนี้มันอยู่ในกลุ่มอื่น ๆ โอเคไหม โอเคนะทีนี้ครูปิ๊กไปแจกนะคะ ให้นักเรียน ภาพนี้ และนักเรียนช่วยกันจัดกลุ่ม 3 คนนะลูก เดี๋ยวให้นักเรียนนะคะ แบ่งภาพออกเป็นกลุ่มนะคะ ตามกลุ่มนี้เลย นักเรียนช่วยกันวิเคราะห์นะคะ จากที่ครูปิ๊กอธิบายลักษณะวิสัยไปแล้ว ดูว่าต้นไม้ต้นไหนอยู่ในกลุ่มไหนนะคะ เพราะแบ่งกลุ่มเสร็จปุ๊บ ครูปิ๊กก็จะมีกระดาษ มีใบงานให้นักเรียนนะคะ อันนี้คือใบงาน ให้นักเรียนแต่ละคนเขียนชื่อนะคะ แล้วก็เขียนชั้นของตัวเองไป ในนี้มันมีชื่อต้นไม้อยู่แล้ว ตามนั้นเลย ตามที่ครูปิ๊กแจกให้ มีภาพให้ด้วยนะคะ มีกล่องให้อยู่มันจะมีหน้าหลังนะลูก ใบงานหน้าด้านหน้ากับด้านหลังมีกล้องทั้งหมดอยู่ 6 กล่องด้วยกัน ครูปิ๊กให้แทนเลยนะคือไม้ไม้ต้น ดีก็คือไม้พุ่มนะคะ จะเป็นกล่อง A กล่อง B กล่อง 4 กล่องดีกล่อง e และกล่อง F ถ้าเอาชื่อมาติดไว้ให้แล้ว ให้นักเรียนนะคะ เขียนชื่อต้นไม้ ตามลักษณะวิสัย เข้าไปอยู่ในกล่องนี้ ย้ายเข้ามาอยู่ในกล่องนี้ ไม้ต้น มีอะไรบ้าง ไม้ต้นที่บอกไปแล้วนะคะ มีอะไรบ้าง มะยมถูกไหม มะยมเป็นไม้ต้น แล้วก็จะหยิบมะยมมาเขียนใส่ในกล่อง กระท้อนเป็นไม้ต้น แล้วก็จะหยิบมาใส่ในกล่องเองนะคะ ฝรั่งเป็นไม้ต้น แล้วไม่ได้หยิบมาใส่ในกล่อง A เลือกดู อันไหนที่เป็นไม้ต้นนะคะ เอาลงมาให้หมดให้อยู่ในกล่อง A นะคะ ที่นี่กล่อง b คือไม้พุ่ม รถไหนที่เป็นไม้พุ่มให้นักเรียนหยิบมาใส่ในกล่องบีนะคะ หยิบลงมาให้หมดนะคะ ที่เป็นต้นที่เป็นไม้พุ่มกอง C ไม้ล้มลุกมีอะไรบ้าง กล่องดีนะคะ ให้เขียนชื่อต้นไม้ลงไปในกล่องนี้พอเขียนเสร็จปุ๊บ ครูปิ๊กเอาตัวอย่างให้ ก็คือกล่อง e เห็นไหมคะ ก็คือ พลูด่าง พลูด่างเป็นไม้เลื้อย ก็เลยเขียน พลูด่าง เข้ามาอยู่ในกล่องเองนะคะ แล้วก็บอกจำนวนสมาชิกของกล่อง e ว่ามีกี่ตัวนะคะ N E = 1 เพราะว่ามีอยู่ชนิดเดียว ก็คือพลูด่าง ที่เป็นสมาชิกที่อยู่ในกล่องอีกเข้าใจไหมคะ นักเรียนเข้าใจไหม ถ้าเข้าใจ ให้นักเรียนช่วยกันแบ่งกลุ่มต้นไม้ก่อนนะว่า เป็นลักษณะวิสัยอันไหนบ้างนะคะ เริ่มทำเลยนะคะ ทำเลยนะคะ ค่ะ ตอนนี้นักเรียนก็แบ่งกลุ่มของพืชออกไปตามลักษณะวิสัยเรียบร้อยแล้วนะคะ มีทั้งหมด กี่กลุ่มด้วยกันคะ นักเรียนดูที่แบ่งเป็นกลุ่มออกไป มีกี่กลุ่มคะ นับซิได้กี่กลุ่ม นับได้กี่กลุ่มนับได้กี่กลุ่ม ลูก 6 กลุ่มนะคะ เก่งมาก ทั้งหมดคือ 6 กลุ่มด้วยกันนะคะ เรามาดูกันว่าลูก ๆ ทำถูกไหมนะคะ กลุ่มที่ 1 กลุ่ม a กลุ่ม A คือ ไม้ต้นนะคะ กลุ่ม A คือ ไม้ต้นมีอะไรบ้าง อันนี้คือกลุ่ม a นับสิคะ ของตัวเอง มีกี่ชนิด นับว่ามีกี่ภาพ ไม้ต้นน่ะ ไม้ต้นนับกลุ่มของ มีเท่าไหร่ มีเท่าไร กลุ่มนี้มีเท่าไหร่อะไรลูก มี 6 ชนิดกลุ่มนี้มีเท่าไหร่ลูก 6 ไออุ่นมีเท่าไร 6 เท่าไหร่ นับกลุ่ม a นะครับ กลุ่ม A เอมี่มีกี่มีกี่ภาพโลกมีกี่ชนิดออกนะคะ 4 กลุ่มมีเท่ากันหมดเลย น่าจะถูกนะคะ เดี๋ยวเรามาดูกันเนาะนักเรียนกองเอาไว้อันนี้ก็คือกลุ่มเอก็คือไม้ต้นนะคะ ทีนี้มาดูกลุ่ม BMB คือไม้พุ่ม อันนี้มีลักษณะ มีเท่าไร มีเท่าไร ถูกอันที่ 3 อันนี้ 3 3 อันนี้เท่าไร ลูก3 เหมือนกันนะคะ เก่งมากเลยนะคะ แบ่ง แบ่งออกมาเท่ากันเลยรอบกันหรือเปล่า ดูคนอื่นหรือเปล่า ทีนี้กลุ่ม C กลุ่ม C คือไม้ล้มลุก กลุ่ม c มีกี่ภาพลูก ต่างกันแล้ว อันนี้มีอยู่ 3 อันนี้ 3 อันนี้มีเท่าไหร่กลุ่ม C กลุ่ม c มี 3 ไออุ่นดูใหม่สิลูก ไม้ล้มลุก ไม้ล้มลุก กลุ่มไม้ล้มลุกดูดี ๆ ชื่อ ชื่อตรงนี้ ให้ดูชื่อ ให้ดูชื่อ อันนี้คือไม้ล้มลุก หมายถึง ไม้ที่ไม่มีเนื้อไม้นะลูก ที่มันไม่มีเนื้อไม้ กลุ่มนี้มี 3 ใช่ไหม กลุ่มนี้มี 3 กลุ่มนี้มี 3 อันไหนเป็นไม้ล้มลุก กลุ่มไหนกลุ่ม C อันไหน เพื่อนช่วยหน่อย เพื่อนช่วยหน่อย ดูช่วยหน่อย ตัวไหน ช่วยซิ เดี๋ยวเราไปพร้อม ๆ กันนะคะ สลับกันนะลูก ถ้าสลับกองเมื่อไรนั่นคือผิดความหมายเลยนะ ได้แล้ว ได้แล้วยังคะ โอเคนะ โอเค C คือ กลุ่มของไม้ล้มลุกนะคะ ผ่านไปนะ ไม้ล้มลุก ทีนี้ไม้รอเลื้อย กลุ่มดี กลุ่มดีนะคะ ดีมีเท่าไร มี 1 ชนิด มี 1 ชนิด มี 1 ชนิดเหมือนกันเลย ต้นอะไร ต้นอะไร ต้นเฟื่องฟ้า ถูกต้องนะคะ อันนี้คือไม้รอเลื้อยนะคะ เฟื่องฟ้าเมื่อไรที่มันมีหลักให้ยึดมันก็จะเลื้อยไปตามนั้นนะคะ มาดูไม้เลื้อยไม้เลื้อย คือกลุ่ม eครูปิ๊กเฉลยไปแล้วนะคะ ในใบงาน ก็คือ พลูด่าง มีชนิดเดียวนะคะ ที่เป็นไม้เลื้อย และสุดท้ายกลุ่ม f คือลักษณะนิสัยอื่น ๆ นะคะ ไทยเฟิร์นปาล์มกล้วยไม้ ในภาพมี 2 อันนี้ 2 เก่งมากนะคะ เดี๋ยวให้นักเรียนนะคะ ทำใบงานคนละ 1 ใบนะคนละ 1 ใบ อันนี้ 10 คะแนนนะคะ ให้ดูนะคะ กลุ่ม a กลุ่ม B กลุ่ม c d f เขียนชื่อต้นไม้ ลงไปในกล่องให้ถูกต้อง ชื่อ นามสกุล ห้องนะคะ ดูก่อน เดี๋ยวให้ทำพร้อม ๆ กันนะคะ เข้าใจไหม นักเรียนเข้าใจอยู่ใช่ไหม กล่อง A หมายถึง ไม้ต้น นะคะ ไม้ต้นมีอะไรบ้าง ให้นักเรียนเขียนเฉพาะชื่อนะคะ ภาพไม่ต้องเอาลงมา เปลี่ยนเฉพาะชื่อต้นไม้ ที่ครูปิ๊กไปใส่ชื่อไปให้แล้ว นักเรียนแยกกลุ่มแล้วเพราะฉะนั้น นักเรียนสามารถเอาภาพนะคะ ที่อยู่ในกลุ่ม A กลุ่ม A มาเขียนลงไปใน ใบงานได้เลยนะคะ ใช่ อันนี้คือกลุ่ม A กลุ่ม B กลุ่ม c d e และ f อันนี้มีอะไรบ้าง ก็หยิบไปดู หยิบไปดู มันตรงกับคำไหนให้เขียนเอง ก็คือ เขียนเฉพาะชื่อเขียน เฉพาะชื่อของต้นไม้นั้นนะคะ ลงไปอยู่ในกล่องนะคะ นักเรียนไม่ต้องวาดภาพนะ เข้าใจไหมคะ โอเคไหม เสร็จแล้วให้ใส่จำนวนสมาชิกด้วยนะคะ ว่ามีกี่ชนิดที่อยู่ในกล่องนั้น na มีเท่าไรนะคะ เข้าใจนะ มีใครสงสัยไหม ถามไหม ไม่ ถามไหม เข้าใจไหม เข้าใจวิธีทำแล้วเริ่มทำเลยนะคะ นักเรียนเสร็จแล้วนะคะ ครูปิ๊กจะให้แต่ละกลุ่มนะคะ ออกมาเขียนที่หน้ากระดานนะคะ กลุ่มแรกนะคะ กลุ่มแรกให้ออกมาเขียนชื่อ ของต้นไม้ที่อยู่ในกล่อง A นะคะ มีกี่ต้น มีกี่ชนิด ให้เขียนชื่อเรียงลงมานะคะ แล้วก็บอก na เท่ากับเท่าไรนะคะ กลุ่มที่ 1 กลุ่มที่ 1 ออกมาเขียนค่ะ เอามาเขียนหน้ากระดานนะคะ ออกมาเขียนหน้ากระดาน ออกมาเขียนเลย เพื่อน ๆ จะได้ดูด้วยนะคะ ว่าเราทำถูกหรือเปล่า เขียนใส่ตรงนี้ กลุ่ม A นะคะ กล่อง A เขียนลงไปเลย เพื่อน ๆ ดูนะคะ ว่าเพื่อนถูกไหม เพื่อนจะทำถูกไหม กลุ่มที่ 2 กล่อง B ใครจะออกมาเขียน 2 คนนี้ มา ผู้ชายออกมา B นะคะ กล่องบีนะคะ ไอ้อุ่น กลุ่ม C นะคะ D เชิญ กลุ่ม D แล้วก็กลุ่มอีโคบริคเขียนลงไปให้แล้วนะคะ กลุ่มนี้ ไปเขียน F นะคะ มาเอ็นฯ ดูนะคำว่าเพื่อนเขียนถูกไหมนะคะ แล้วก็ดูของตัวเองด้วย ที่ตัวเองทำใบงานมานะคะ ว่าเหมือนกับของเพื่อนที่ออกมาเขียนหน้ากระดานหรือเปล่านะคะ กลุ่มแรกยังไม่เขียน na เลย จำนวนมีเท่าไร na สรุปให้ด้วย n f เท่าไหร่ N F เท่าไร NB เท่าไรลูก เท่าไร ก็เขียนลงไปเขียนลงไป กลุ่มนี้มาเขียน ถูกแล้ว ถูกแล้ว กลัวไม่ถูกเหรอ ไป ให้ไปนั่ง เขียนเสร็จแล้ว ต้องมั่นใจนะคะ ทำเสร็จแล้ว ตัวเองจะต้องมั่นใจว่าตัวเองตอบถูกนะ เดี๋ยวมาดูด้วยกันนะคะ มาดูด้วยกันว่าถูกหรือเปล่า เสร็จทุกกลุ่มแล้วนะคะ ที่นี้ครูปิ๊กจะให้สลับ เปลี่ยนกันตรวจ ห้ามแกล้งเพื่อน ให้เปลี่ยนกันตรวจในงานนะคะ ห้ามแกล้งเพื่อนนะ ถ้าเพื่อนทำถูกนะคะ ให้เขียนถูกลงไปจริง ๆ ไม่ใช่ ไม่ใช่ดูแล้วแบบแกล้งเพื่อน ผิดอย่างนี้นะ ไม่เอานะลูก อย่าไปแกล้งเพื่อน เราจะต้องซื่อสัตย์นะคะ เดี๋ยวครูปิ๊กไปจะสลับ สลับแล้วก็ตั๋วให้เพื่อนด้วย ใช้ปากกาแดง มีปากกาแดงไหมคะ คนมีปากกาแดงไหมคะ มีไหม มีไหมมีปากกาแดง ไว้ลูกมีปากกแดงนะคะ ok ให้ใช้ปากกาแดงตรวจนะคะ เดี๋ยวครูปิ๊กไปสลับนินิดหนึ่งี๋ ยวพร้อมแล้วนะ พร้อมแล้วนะ เรามาดูเฉลยกันนะคะ ที่เพื่อนออกมาเขียนหน้ากระดานเหมือนไหมคะ นักเรียนดู นักเรียนมองกระดานนะคะ มองกระดานนะลูก มองกระดาน แล้วก็ดูใบงานของเพื่อนด้วย กล่อง A กล่อง A เพื่อนเขียนถูกไหม ถูกไหม เพื่อนทำถูกไหม ดูบนกระดานนะคะ ที่กลุ่ม กลุ่มแรกนะคะ ออกมาทำถูกไหม ถ้าถูกนะคะ มีต้นชนิดนี้ ครบ 6 ต้นนะคะ แล้วก็ n a = 6 ให้ตรวจถูกนะคะ ถ้าเขียนถูกนะคะ ทุกต้นเลย จะมีมะยม มีหมาก กระท้อน ฝรั่งอินทนิลน้ำ และก็สะเดานะคะ อยู่ในกลุ่มของไม้ต้น n a = 6 ถูกไหมคะ ถ้าถูกก็คือ ขีดถูกเลยนะ เสร็จหรือยัง สลับที่กันได้ แต่อยู่ในกล่องเดียวกัน เขียนสลับตำแหน่งกันได้ แต่ให้อยู่ในกล่องเดียวกันนะคะ สลับที่กันได้ อาจจะเขียนสะเดาขึ้นมาก่อนก็ได้ แล้วแต่ แต่ให้อยู่ในกล่อง A นะคะ ให้อยู่ในกล่องนั้น มีอยู่ 6 ชื่อด้วยกัน โอเคนะ เสร็จหรือยัง เสร็จหรือยังคะ ของ A7 หรือยัง ตรวจเสร็จหรือยัง เสร็จหรือยัง 2 คนนี้เสร็จหรือยัง 2 หนุ่มยังนะ เพื่อนรอแป๊บนึงนะคะ ทีนี้มาดูกลุ่ม Bกลุ่ม b คือกลุ่มของไม้พุ่มดูนะคะ กล่อง b มีอยู่ 3 ชนิด มี ชบา เทียน ทองเข็มแดง นะคะ เพื่อนเขียนถูกไหม อยู่ในกล่องดีถูกไหมคะ เขียนถูกเครื่องหมายถูกเลยนะคะ n b = 3 เพื่อนตอบถูกก็ขีดเครื่องหมายถูกได้เลย ถูกนะคะ เก่งมากเลย ผ่านหรือยัง ต่อไปจะเป็นกล่อง c แล้วนะ ต่อไปเป็นกล่อง c นะลูก มองกระดาน ทุกคนมองนะคะ กอง C เป็นกลุ่มของไม้ล้มลุกนะคะ ไม้ล้มลุก อันนี้จะสังเกตง่าย ๆ คือมันจะไม่มีเนื้อไม้นะคะ สีชมพู กล้วยน้ำ ว้าว่านกาบหอยนะคะ มีอยู่ 3 ชนิด ถูกไหมคะ n a n c = 3 ดูของเพื่อนนะลูกถูกไหมถ้าถูกขีดเครื่องหมายถูก ตรวจให้เรียบร้อยผ่าน ผ่านนะ ต่อไปกล่องที่เท่าไรกล่องที่ 4 นะคะ ทองดีไม้รอเลื้อย ครูปิ๊กเฉลยแล้วก็คือเฟื่องฟ้า nd = 1 นะคะ AB = 1ผ่านนะ กล่องที่ 5 กล่อง E นะคะ กลุ่มของไม้เลื้อย ครูปิ๊กเฉลยแล้วอยู่ในเอกสารนะคะ ก็คือพลูด่าง N E = 1 สุดท้ายจริง ๆ กลุ่ม F ของกลุ่มของไม้ชนิดอื่น ๆ ลักษณะวิสัยอื่นมีอยู่ 2 ชนิด ถูกไหมคะ ถูกไหม ถูกนะคะ โอเค ถูกหมดเลย มีเพื่อนคนไหนทำผิดไหม ไปตรวจเพื่อนมีผิด ของใครตรวจเพื่อนแล้วมีผิดมีไหมคะ ไม่มีเลย เพื่อนทำถูกหมดเลย เก่งมากเลย แสดงว่าทุกคน ถามจริง ๆ ลอกกันหรือเปล่า หรือว่า หรือว่าทำ ทำเอง ทำเองนะคะ ทำเอง เก่งมาก เก่งมากนะคะ ทุกคนจะต้องซื่อสัตย์กับตัวเองนะคะ ถ้าเราทำไม่ถูกไม่เป็นไร เราก็จะค่อย ๆ แก้ไขไปนะคะ แต่ขอให้นักเรียนทำความเข้าใจนะคะ สัญลักษณ์ ชนิด สมาชิกมีเท่าไรอยู่ในนั้น นักเรียนจะต้องแบ่งแยกกลุ่มต่าง ๆ ออกให้ได้ ตามคุณสมบัติของเขานะคะ สงสัยอะไรอีกไหม เก่งมากลูก มีของเพื่อนนะคะ ปิยวิทย์ เขียนสะกดผิด สะกดผิดนะคะ เพื่อนได้แก้ไขให้แล้วเดี๋ยวพี่จะคืนใบงานนี้ให้ลูกนะคะ แล้วลูกไปดูว่าลูกเขียนแล้วมันผิด มันผิดตรงไหนนะคะ มันผิดตรงไหน ครูปิ๊กไม่อยากให้ทุกคนมีความละเอียดนะคะ เวลาทำงาน ดูตรวจสอบด้วยว่าตัวเองเขียนผิดไหม เพราะว่าบางครั้งแค่เขียนผิดนิดเดียวนะคะ เขียนผิดนิดเดียวนี่มันก็คือผิด คะแนนก็จะหายไป แทนที่จะเป็นเรื่องง่าย ๆ นะคะ จะถูกหมดเลย แทนที่จะได้คะแนนเต็ม โอเค เดี๋ยวเอาไปคืนเพื่อนนะคะ เอาใบงานไปคืนเพื่อน แล้วให้เพื่อนดู ตัวเองก็ลืมนะคะ ถูกแล้ว เขียน รู้ว่าคือต้นอะไร แต่ว่าสะกดผิด เพราะว่าลืมกันเองนะคะ โอเค ไม่เป็นไร ต่อไปเราจะต้องดูดี ๆ ต่อไปเราจะต้องดูดี ๆ เราจะได้เขียนไม่ผิดนะคะ โอเค เข้าใจแล้วนะ ต่อไปให้นักเรียนเอาสมุดนะคะ ขึ้นมาจดบันทึกสรุปวันนี้ ที่เราได้เรียนไป เดี๋ยวครูปิ๊กจะเปิดสไลด์ แล้วให้นักเรียนเขียนลงไปในสมุดนะคะ สรุปเป็นมายแมพของนักเรียนเองนะคะ ใส่ลงไปในสมุดว่าสัญลักษณ์ สัญลักษณ์ของเซต แล้วก็จำนวนสมาชิกนะคะ มีวิธีการหาอย่างไรนะคะ ก่อนอื่นเลย หน้านี้ นักเรียน เอาสมุดขึ้นมานะคะ สมุดขึ้นมาบันทึกนะคะ หมดเวลาแล้วใช่ไหมคะ เวลาหมดแล้วนะคะ ต้องขอบคุณพี่ล่ามแล้วก็ขอโทษด้วยนะคะ ใช้เวลาเกินไปหน่อย ทั้งหมด เวลาหมดแล้วนะคะ เดี๋ยวไปเรียนวิชาต่อไปนะคะ ให้เด็ก ๆ เอา สมุดนี่เอาไปบันทึกอีกทีหนึ่งนะ ใบงานส่งคืนครูร่มนะคะ เอาไปวางรวมกันนะคะ วางรวมกัน ค่ะ วันนี้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1101 คณิตศาสตร์ ม.4/) 06062566 (เติ้ล)</dc:title>
  <dc:creator/>
  <cp:keywords/>
  <dcterms:created xsi:type="dcterms:W3CDTF">2024-01-12T04:08:01Z</dcterms:created>
  <dcterms:modified xsi:type="dcterms:W3CDTF">2024-01-12T04: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กราคม 2567 เวลา 09.00 น.</vt:lpwstr>
  </property>
  <property fmtid="{D5CDD505-2E9C-101B-9397-08002B2CF9AE}" pid="3" name="subtitle">
    <vt:lpwstr/>
  </property>
</Properties>
</file>